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00F65" w14:textId="1E394ED4" w:rsidR="00B47CDF" w:rsidRDefault="00260B17" w:rsidP="00911EA0">
      <w:pPr>
        <w:jc w:val="right"/>
        <w:rPr>
          <w:rFonts w:ascii="Arial" w:hAnsi="Arial" w:cs="Arial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189285DD" wp14:editId="48263C89">
            <wp:simplePos x="0" y="0"/>
            <wp:positionH relativeFrom="column">
              <wp:posOffset>-901065</wp:posOffset>
            </wp:positionH>
            <wp:positionV relativeFrom="paragraph">
              <wp:posOffset>66675</wp:posOffset>
            </wp:positionV>
            <wp:extent cx="2371725" cy="723900"/>
            <wp:effectExtent l="0" t="0" r="9525" b="0"/>
            <wp:wrapSquare wrapText="bothSides"/>
            <wp:docPr id="38" name="Picture 38" descr="master_logo_nostr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master_logo_nostrap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11EA0">
        <w:rPr>
          <w:rFonts w:ascii="Arial" w:hAnsi="Arial" w:cs="Arial"/>
          <w:noProof/>
          <w:sz w:val="28"/>
          <w:szCs w:val="28"/>
          <w:lang w:eastAsia="en-GB"/>
        </w:rPr>
        <w:drawing>
          <wp:inline distT="0" distB="0" distL="0" distR="0" wp14:anchorId="7DED3805" wp14:editId="108B195F">
            <wp:extent cx="1838325" cy="781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78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71727" w14:textId="2D6B4C27" w:rsidR="00FA194F" w:rsidRPr="0036426B" w:rsidRDefault="00B47CDF" w:rsidP="00553E5D">
      <w:pPr>
        <w:spacing w:line="276" w:lineRule="auto"/>
        <w:jc w:val="center"/>
        <w:rPr>
          <w:sz w:val="28"/>
          <w:szCs w:val="28"/>
        </w:rPr>
      </w:pPr>
      <w:r>
        <w:rPr>
          <w:rFonts w:ascii="Arial" w:hAnsi="Arial"/>
          <w:sz w:val="28"/>
          <w:szCs w:val="28"/>
        </w:rPr>
        <w:br/>
      </w:r>
      <w:r w:rsidR="007119BF">
        <w:rPr>
          <w:sz w:val="28"/>
          <w:szCs w:val="28"/>
        </w:rPr>
        <w:t xml:space="preserve">Participant receipt form. </w:t>
      </w:r>
    </w:p>
    <w:p w14:paraId="69AFED16" w14:textId="77777777" w:rsidR="00FA194F" w:rsidRPr="002C618E" w:rsidRDefault="00FA194F" w:rsidP="00553E5D">
      <w:pPr>
        <w:spacing w:line="276" w:lineRule="auto"/>
        <w:rPr>
          <w:rFonts w:ascii="Arial" w:hAnsi="Arial" w:cs="Arial"/>
          <w:sz w:val="22"/>
          <w:szCs w:val="22"/>
        </w:rPr>
      </w:pPr>
    </w:p>
    <w:p w14:paraId="5B91CB46" w14:textId="085538CE" w:rsidR="00FC01F3" w:rsidRPr="001414EA" w:rsidRDefault="00FA194F" w:rsidP="007119BF">
      <w:pPr>
        <w:pStyle w:val="BodyTex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C618E">
        <w:rPr>
          <w:rFonts w:ascii="Arial" w:hAnsi="Arial" w:cs="Arial"/>
          <w:b w:val="0"/>
          <w:sz w:val="22"/>
          <w:szCs w:val="22"/>
        </w:rPr>
        <w:t xml:space="preserve">Thank you very much for agreeing to take part in this research. </w:t>
      </w:r>
    </w:p>
    <w:p w14:paraId="03301646" w14:textId="77777777" w:rsidR="00FC01F3" w:rsidRPr="001414EA" w:rsidRDefault="00FC01F3" w:rsidP="00FC01F3">
      <w:pPr>
        <w:jc w:val="both"/>
        <w:rPr>
          <w:rFonts w:ascii="Arial" w:hAnsi="Arial" w:cs="Arial"/>
          <w:sz w:val="22"/>
          <w:szCs w:val="22"/>
        </w:rPr>
      </w:pPr>
    </w:p>
    <w:p w14:paraId="34612C17" w14:textId="35FF74A6" w:rsidR="007119BF" w:rsidRDefault="00FC01F3" w:rsidP="00FC01F3">
      <w:pPr>
        <w:jc w:val="both"/>
        <w:rPr>
          <w:rFonts w:ascii="Arial" w:hAnsi="Arial" w:cs="Arial"/>
          <w:sz w:val="22"/>
          <w:szCs w:val="22"/>
        </w:rPr>
      </w:pPr>
      <w:r w:rsidRPr="5E6558C4">
        <w:rPr>
          <w:rFonts w:ascii="Arial" w:hAnsi="Arial" w:cs="Arial"/>
          <w:sz w:val="22"/>
          <w:szCs w:val="22"/>
        </w:rPr>
        <w:t xml:space="preserve">Please sign </w:t>
      </w:r>
      <w:r w:rsidR="007119BF" w:rsidRPr="5E6558C4">
        <w:rPr>
          <w:rFonts w:ascii="Arial" w:hAnsi="Arial" w:cs="Arial"/>
          <w:sz w:val="22"/>
          <w:szCs w:val="22"/>
        </w:rPr>
        <w:t>below to confirm you have received £</w:t>
      </w:r>
      <w:r w:rsidR="002C5337">
        <w:rPr>
          <w:rFonts w:ascii="Arial" w:hAnsi="Arial" w:cs="Arial"/>
          <w:sz w:val="22"/>
          <w:szCs w:val="22"/>
        </w:rPr>
        <w:t>4</w:t>
      </w:r>
      <w:r w:rsidR="1CBBA961" w:rsidRPr="5E6558C4">
        <w:rPr>
          <w:rFonts w:ascii="Arial" w:hAnsi="Arial" w:cs="Arial"/>
          <w:sz w:val="22"/>
          <w:szCs w:val="22"/>
        </w:rPr>
        <w:t>0</w:t>
      </w:r>
      <w:r w:rsidR="007119BF" w:rsidRPr="5E6558C4">
        <w:rPr>
          <w:rFonts w:ascii="Arial" w:hAnsi="Arial" w:cs="Arial"/>
          <w:sz w:val="22"/>
          <w:szCs w:val="22"/>
        </w:rPr>
        <w:t xml:space="preserve"> to take part in this study. </w:t>
      </w:r>
    </w:p>
    <w:p w14:paraId="0E2C0B09" w14:textId="77777777" w:rsidR="007119BF" w:rsidRDefault="007119BF" w:rsidP="00FC01F3">
      <w:pPr>
        <w:jc w:val="both"/>
        <w:rPr>
          <w:rFonts w:ascii="Arial" w:hAnsi="Arial" w:cs="Arial"/>
          <w:sz w:val="22"/>
          <w:szCs w:val="22"/>
        </w:rPr>
      </w:pPr>
    </w:p>
    <w:p w14:paraId="5E63BBFB" w14:textId="5422FE78" w:rsidR="00FA194F" w:rsidRPr="002C618E" w:rsidRDefault="00FA194F" w:rsidP="00553E5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199B6FF" w14:textId="77777777" w:rsidR="001414EA" w:rsidRDefault="001414EA" w:rsidP="00553E5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CA1D7C5" w14:textId="77777777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gnature                                   </w:t>
      </w:r>
    </w:p>
    <w:p w14:paraId="74E05F96" w14:textId="77777777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05A85086" w14:textId="77777777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2CBB421F" w14:textId="052EA0AF" w:rsidR="007119BF" w:rsidRDefault="00FA194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1414EA">
        <w:rPr>
          <w:rFonts w:ascii="Arial" w:hAnsi="Arial" w:cs="Arial"/>
          <w:sz w:val="22"/>
          <w:szCs w:val="22"/>
        </w:rPr>
        <w:t>Name in block letters</w:t>
      </w:r>
      <w:r w:rsidRPr="002C618E">
        <w:rPr>
          <w:rFonts w:ascii="Arial" w:hAnsi="Arial" w:cs="Arial"/>
          <w:sz w:val="22"/>
          <w:szCs w:val="22"/>
        </w:rPr>
        <w:t xml:space="preserve"> ________________</w:t>
      </w:r>
      <w:r w:rsidR="007119BF">
        <w:rPr>
          <w:rFonts w:ascii="Arial" w:hAnsi="Arial" w:cs="Arial"/>
          <w:sz w:val="22"/>
          <w:szCs w:val="22"/>
        </w:rPr>
        <w:t xml:space="preserve">                  Date ______________________</w:t>
      </w:r>
    </w:p>
    <w:p w14:paraId="48818AEB" w14:textId="26E4768E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5131A661" w14:textId="524475CD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ipant ID</w:t>
      </w:r>
    </w:p>
    <w:p w14:paraId="78C8B2F3" w14:textId="77777777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6CC2FEC2" w14:textId="77777777" w:rsidR="007119BF" w:rsidRDefault="007119BF" w:rsidP="007119BF">
      <w:pPr>
        <w:tabs>
          <w:tab w:val="left" w:pos="7470"/>
          <w:tab w:val="left" w:pos="7560"/>
          <w:tab w:val="left" w:pos="7740"/>
        </w:tabs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sectPr w:rsidR="007119BF" w:rsidSect="0030635C">
      <w:footerReference w:type="default" r:id="rId12"/>
      <w:pgSz w:w="11909" w:h="16834" w:code="9"/>
      <w:pgMar w:top="426" w:right="929" w:bottom="142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8BF2B" w14:textId="77777777" w:rsidR="00385741" w:rsidRDefault="00385741">
      <w:r>
        <w:separator/>
      </w:r>
    </w:p>
  </w:endnote>
  <w:endnote w:type="continuationSeparator" w:id="0">
    <w:p w14:paraId="5248AD6F" w14:textId="77777777" w:rsidR="00385741" w:rsidRDefault="00385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3AD4C" w14:textId="77777777" w:rsidR="00A41138" w:rsidRDefault="00A4113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C2E5" w14:textId="77777777" w:rsidR="00385741" w:rsidRDefault="00385741">
      <w:r>
        <w:separator/>
      </w:r>
    </w:p>
  </w:footnote>
  <w:footnote w:type="continuationSeparator" w:id="0">
    <w:p w14:paraId="608AD65E" w14:textId="77777777" w:rsidR="00385741" w:rsidRDefault="003857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A6FBD"/>
    <w:multiLevelType w:val="hybridMultilevel"/>
    <w:tmpl w:val="04E6375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45AEC"/>
    <w:multiLevelType w:val="hybridMultilevel"/>
    <w:tmpl w:val="98D214DA"/>
    <w:lvl w:ilvl="0" w:tplc="8F10FA78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024FA"/>
    <w:multiLevelType w:val="hybridMultilevel"/>
    <w:tmpl w:val="9EBC0BA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C980AE4">
      <w:start w:val="5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B0B73"/>
    <w:multiLevelType w:val="hybridMultilevel"/>
    <w:tmpl w:val="DAEE5A9E"/>
    <w:lvl w:ilvl="0" w:tplc="50FE72B4">
      <w:start w:val="1"/>
      <w:numFmt w:val="bullet"/>
      <w:lvlText w:val="o"/>
      <w:lvlJc w:val="left"/>
      <w:pPr>
        <w:tabs>
          <w:tab w:val="num" w:pos="666"/>
        </w:tabs>
        <w:ind w:left="96" w:hanging="96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A4339C"/>
    <w:multiLevelType w:val="hybridMultilevel"/>
    <w:tmpl w:val="32DA661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353A8"/>
    <w:multiLevelType w:val="hybridMultilevel"/>
    <w:tmpl w:val="3738D7E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66E5E"/>
    <w:multiLevelType w:val="hybridMultilevel"/>
    <w:tmpl w:val="D2046ED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FB0351"/>
    <w:multiLevelType w:val="multilevel"/>
    <w:tmpl w:val="F02C5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IztzAyMzYyNjVQ0lEKTi0uzszPAykwqQUAPVSvyiwAAAA="/>
  </w:docVars>
  <w:rsids>
    <w:rsidRoot w:val="008D6A2B"/>
    <w:rsid w:val="00032181"/>
    <w:rsid w:val="00053DA7"/>
    <w:rsid w:val="000623A5"/>
    <w:rsid w:val="000A4548"/>
    <w:rsid w:val="000C4D96"/>
    <w:rsid w:val="000D17F2"/>
    <w:rsid w:val="000D76D8"/>
    <w:rsid w:val="000E6419"/>
    <w:rsid w:val="0013790E"/>
    <w:rsid w:val="001414EA"/>
    <w:rsid w:val="0019113D"/>
    <w:rsid w:val="001B071A"/>
    <w:rsid w:val="001C6F31"/>
    <w:rsid w:val="00260B17"/>
    <w:rsid w:val="00261BD0"/>
    <w:rsid w:val="002C5337"/>
    <w:rsid w:val="002C618E"/>
    <w:rsid w:val="002D17B0"/>
    <w:rsid w:val="002D300E"/>
    <w:rsid w:val="002E1D17"/>
    <w:rsid w:val="0030635C"/>
    <w:rsid w:val="00330BB8"/>
    <w:rsid w:val="0033281E"/>
    <w:rsid w:val="00342D51"/>
    <w:rsid w:val="0036426B"/>
    <w:rsid w:val="00373460"/>
    <w:rsid w:val="00385741"/>
    <w:rsid w:val="003A23CA"/>
    <w:rsid w:val="003E2806"/>
    <w:rsid w:val="00492982"/>
    <w:rsid w:val="00503BAD"/>
    <w:rsid w:val="00516EDB"/>
    <w:rsid w:val="0052508A"/>
    <w:rsid w:val="00553E5D"/>
    <w:rsid w:val="00563C3E"/>
    <w:rsid w:val="005D74EB"/>
    <w:rsid w:val="005F7D42"/>
    <w:rsid w:val="006301AD"/>
    <w:rsid w:val="006516ED"/>
    <w:rsid w:val="00671E50"/>
    <w:rsid w:val="00697C06"/>
    <w:rsid w:val="006B1F72"/>
    <w:rsid w:val="006C5206"/>
    <w:rsid w:val="006D31ED"/>
    <w:rsid w:val="007008CD"/>
    <w:rsid w:val="007119BF"/>
    <w:rsid w:val="00771480"/>
    <w:rsid w:val="007A12EB"/>
    <w:rsid w:val="007C672B"/>
    <w:rsid w:val="008048B9"/>
    <w:rsid w:val="00811E6F"/>
    <w:rsid w:val="00855990"/>
    <w:rsid w:val="00866D7B"/>
    <w:rsid w:val="00890851"/>
    <w:rsid w:val="008D4A32"/>
    <w:rsid w:val="008D6A2B"/>
    <w:rsid w:val="00911EA0"/>
    <w:rsid w:val="00916345"/>
    <w:rsid w:val="00927E82"/>
    <w:rsid w:val="009573FE"/>
    <w:rsid w:val="0096370C"/>
    <w:rsid w:val="00972246"/>
    <w:rsid w:val="009B4657"/>
    <w:rsid w:val="00A04C69"/>
    <w:rsid w:val="00A35BA7"/>
    <w:rsid w:val="00A41138"/>
    <w:rsid w:val="00A46F86"/>
    <w:rsid w:val="00A60FD7"/>
    <w:rsid w:val="00AE03D3"/>
    <w:rsid w:val="00B00389"/>
    <w:rsid w:val="00B47CDF"/>
    <w:rsid w:val="00C15F3A"/>
    <w:rsid w:val="00C316ED"/>
    <w:rsid w:val="00C45D30"/>
    <w:rsid w:val="00C45EE7"/>
    <w:rsid w:val="00C571C4"/>
    <w:rsid w:val="00C75312"/>
    <w:rsid w:val="00C80D62"/>
    <w:rsid w:val="00CB3459"/>
    <w:rsid w:val="00D2068D"/>
    <w:rsid w:val="00D23B06"/>
    <w:rsid w:val="00D4067C"/>
    <w:rsid w:val="00D43954"/>
    <w:rsid w:val="00D76384"/>
    <w:rsid w:val="00D9619A"/>
    <w:rsid w:val="00DB0658"/>
    <w:rsid w:val="00EB45D4"/>
    <w:rsid w:val="00F43C4B"/>
    <w:rsid w:val="00F66DE3"/>
    <w:rsid w:val="00F80FF1"/>
    <w:rsid w:val="00FA194F"/>
    <w:rsid w:val="00FC01F3"/>
    <w:rsid w:val="00FF6384"/>
    <w:rsid w:val="1CBBA961"/>
    <w:rsid w:val="5CF737F6"/>
    <w:rsid w:val="5E6558C4"/>
    <w:rsid w:val="73481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9ADF91"/>
  <w15:docId w15:val="{595E2E7F-9011-449A-B710-F2D733A14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16ED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6516ED"/>
    <w:pPr>
      <w:keepNext/>
      <w:spacing w:before="24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Heading3">
    <w:name w:val="heading 3"/>
    <w:basedOn w:val="Normal"/>
    <w:next w:val="Normal"/>
    <w:qFormat/>
    <w:rsid w:val="006516ED"/>
    <w:pPr>
      <w:keepNext/>
      <w:ind w:left="720" w:firstLine="720"/>
      <w:outlineLvl w:val="2"/>
    </w:pPr>
    <w:rPr>
      <w:b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516E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516E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516ED"/>
  </w:style>
  <w:style w:type="paragraph" w:styleId="BodyText">
    <w:name w:val="Body Text"/>
    <w:basedOn w:val="Normal"/>
    <w:rsid w:val="006516ED"/>
    <w:rPr>
      <w:b/>
    </w:rPr>
  </w:style>
  <w:style w:type="table" w:styleId="TableGrid">
    <w:name w:val="Table Grid"/>
    <w:basedOn w:val="TableNormal"/>
    <w:rsid w:val="00855990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03218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032181"/>
    <w:rPr>
      <w:rFonts w:ascii="Tahoma" w:hAnsi="Tahoma" w:cs="Tahoma"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rsid w:val="00C571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71C4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0E6419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nl-NL" w:eastAsia="en-US"/>
    </w:rPr>
  </w:style>
  <w:style w:type="paragraph" w:styleId="ListParagraph">
    <w:name w:val="List Paragraph"/>
    <w:basedOn w:val="Normal"/>
    <w:uiPriority w:val="34"/>
    <w:qFormat/>
    <w:rsid w:val="000E6419"/>
    <w:pPr>
      <w:overflowPunct/>
      <w:autoSpaceDE/>
      <w:autoSpaceDN/>
      <w:adjustRightInd/>
      <w:ind w:left="720"/>
      <w:contextualSpacing/>
      <w:textAlignment w:val="auto"/>
    </w:pPr>
    <w:rPr>
      <w:sz w:val="20"/>
      <w:lang w:val="nl-NL" w:eastAsia="nl-NL"/>
    </w:rPr>
  </w:style>
  <w:style w:type="character" w:customStyle="1" w:styleId="HeaderChar">
    <w:name w:val="Header Char"/>
    <w:basedOn w:val="DefaultParagraphFont"/>
    <w:link w:val="Header"/>
    <w:rsid w:val="00553E5D"/>
    <w:rPr>
      <w:sz w:val="24"/>
      <w:lang w:eastAsia="en-US"/>
    </w:rPr>
  </w:style>
  <w:style w:type="character" w:styleId="CommentReference">
    <w:name w:val="annotation reference"/>
    <w:basedOn w:val="DefaultParagraphFont"/>
    <w:semiHidden/>
    <w:unhideWhenUsed/>
    <w:rsid w:val="005F7D4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F7D42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F7D4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F7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F7D42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8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1325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0" w:color="FFFFFF"/>
            <w:bottom w:val="none" w:sz="0" w:space="0" w:color="auto"/>
            <w:right w:val="none" w:sz="0" w:space="0" w:color="auto"/>
          </w:divBdr>
          <w:divsChild>
            <w:div w:id="12585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656E4741DA94EB214F9552D2A1084" ma:contentTypeVersion="12" ma:contentTypeDescription="Create a new document." ma:contentTypeScope="" ma:versionID="013fc23add1992858b0cb1457b239c25">
  <xsd:schema xmlns:xsd="http://www.w3.org/2001/XMLSchema" xmlns:xs="http://www.w3.org/2001/XMLSchema" xmlns:p="http://schemas.microsoft.com/office/2006/metadata/properties" xmlns:ns2="600e241b-e2d2-4e30-8f41-09cfd9bd0d58" xmlns:ns3="538591da-af9c-40e3-9ce8-901c490b2320" targetNamespace="http://schemas.microsoft.com/office/2006/metadata/properties" ma:root="true" ma:fieldsID="34364025c50a57a811369d188b13bdf4" ns2:_="" ns3:_="">
    <xsd:import namespace="600e241b-e2d2-4e30-8f41-09cfd9bd0d58"/>
    <xsd:import namespace="538591da-af9c-40e3-9ce8-901c490b2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e241b-e2d2-4e30-8f41-09cfd9bd0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591da-af9c-40e3-9ce8-901c490b23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E43B93-E221-4B54-9FA8-507E198373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7882E5-E3DF-4D4B-A8A7-95650B67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863DB4-681E-4752-A607-4AEFBCA731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0e241b-e2d2-4e30-8f41-09cfd9bd0d58"/>
    <ds:schemaRef ds:uri="538591da-af9c-40e3-9ce8-901c490b2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90</Characters>
  <Application>Microsoft Office Word</Application>
  <DocSecurity>0</DocSecurity>
  <Lines>2</Lines>
  <Paragraphs>1</Paragraphs>
  <ScaleCrop>false</ScaleCrop>
  <Company>Dell Computer Corporation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for Transport Studies</dc:title>
  <dc:creator>Preferred Customer</dc:creator>
  <cp:lastModifiedBy>Courtney Goodridge</cp:lastModifiedBy>
  <cp:revision>2</cp:revision>
  <cp:lastPrinted>2013-05-01T08:02:00Z</cp:lastPrinted>
  <dcterms:created xsi:type="dcterms:W3CDTF">2023-01-27T09:35:00Z</dcterms:created>
  <dcterms:modified xsi:type="dcterms:W3CDTF">2023-01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656E4741DA94EB214F9552D2A1084</vt:lpwstr>
  </property>
</Properties>
</file>